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267" w:type="pct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38"/>
        <w:gridCol w:w="16614"/>
      </w:tblGrid>
      <w:tr w:rsidR="00602F7D" w:rsidRPr="00F91FF9" w14:paraId="49A209E7" w14:textId="77777777" w:rsidTr="00F91FF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872DD56" w14:textId="77777777" w:rsidR="00602F7D" w:rsidRPr="00F91FF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91FF9" w14:paraId="029ABC5B" w14:textId="77777777" w:rsidTr="00F91FF9">
        <w:trPr>
          <w:trHeight w:val="413"/>
        </w:trPr>
        <w:tc>
          <w:tcPr>
            <w:tcW w:w="1233" w:type="pct"/>
          </w:tcPr>
          <w:p w14:paraId="6862BEB4" w14:textId="77777777" w:rsidR="0000007A" w:rsidRPr="00F91FF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91FF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AECCA" w14:textId="77777777" w:rsidR="0000007A" w:rsidRPr="00F91FF9" w:rsidRDefault="00B65E7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91FF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F91FF9" w14:paraId="6BA20F2A" w14:textId="77777777" w:rsidTr="00F91FF9">
        <w:trPr>
          <w:trHeight w:val="290"/>
        </w:trPr>
        <w:tc>
          <w:tcPr>
            <w:tcW w:w="1233" w:type="pct"/>
          </w:tcPr>
          <w:p w14:paraId="0538A0AA" w14:textId="77777777" w:rsidR="0000007A" w:rsidRPr="00F91FF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856AD" w14:textId="77777777" w:rsidR="0000007A" w:rsidRPr="00F91FF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663AE"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6</w:t>
            </w:r>
          </w:p>
        </w:tc>
      </w:tr>
      <w:tr w:rsidR="0000007A" w:rsidRPr="00F91FF9" w14:paraId="750E7D6E" w14:textId="77777777" w:rsidTr="00F91FF9">
        <w:trPr>
          <w:trHeight w:val="331"/>
        </w:trPr>
        <w:tc>
          <w:tcPr>
            <w:tcW w:w="1233" w:type="pct"/>
          </w:tcPr>
          <w:p w14:paraId="432CB77E" w14:textId="77777777" w:rsidR="0000007A" w:rsidRPr="00F91FF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832B8" w14:textId="77777777" w:rsidR="0000007A" w:rsidRPr="00F91FF9" w:rsidRDefault="00B65E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PREDICTION AND SIMULATION OF HOT SPOT TEMPERATURE WITH AN EFFECT OF ENVIRONMENTAL DRIVING VARIABLES</w:t>
            </w:r>
          </w:p>
        </w:tc>
      </w:tr>
      <w:tr w:rsidR="00CF0BBB" w:rsidRPr="00F91FF9" w14:paraId="13F9308F" w14:textId="77777777" w:rsidTr="00F91FF9">
        <w:trPr>
          <w:trHeight w:val="332"/>
        </w:trPr>
        <w:tc>
          <w:tcPr>
            <w:tcW w:w="1233" w:type="pct"/>
          </w:tcPr>
          <w:p w14:paraId="47EED4D4" w14:textId="77777777" w:rsidR="00CF0BBB" w:rsidRPr="00F91FF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7AA33" w14:textId="77777777" w:rsidR="00CF0BBB" w:rsidRPr="00F91FF9" w:rsidRDefault="00B663A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82D5469" w14:textId="77777777" w:rsidR="00626025" w:rsidRPr="00F91FF9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E0C04A1" w14:textId="77777777" w:rsidR="0086369B" w:rsidRPr="00F91FF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E1A6F13" w14:textId="77777777" w:rsidR="00626025" w:rsidRPr="00F91FF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91FF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07241CE6" w14:textId="77777777" w:rsidR="007B54A4" w:rsidRPr="00F91FF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F7553BD" w14:textId="77777777" w:rsidR="007B54A4" w:rsidRPr="00F91FF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91FF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31A2545" w14:textId="77777777" w:rsidR="00640538" w:rsidRPr="00F91FF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91FF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6B3471D4">
          <v:rect id="_x0000_s2050" style="position:absolute;left:0;text-align:left;margin-left:-9.6pt;margin-top:14.25pt;width:1096pt;height:150.4pt;z-index:251658240">
            <v:textbox>
              <w:txbxContent>
                <w:p w14:paraId="62D9AD86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53E2C652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3DDF0D0F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3104C70D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F5505F5" w14:textId="77777777" w:rsidR="00E03C32" w:rsidRDefault="0013601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3601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Global Research in Computer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9-6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1BD23F61" w14:textId="7777777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hyperlink r:id="rId8" w:history="1">
                    <w:r w:rsidR="00136017" w:rsidRPr="003B13F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rroij.com/peer-reviewed/prediction-and-simulation-of-hot-spot-temperature-with-an-effect-of-environmental-driving-variables-37808.html</w:t>
                    </w:r>
                  </w:hyperlink>
                </w:p>
              </w:txbxContent>
            </v:textbox>
          </v:rect>
        </w:pict>
      </w:r>
    </w:p>
    <w:p w14:paraId="3D1496F7" w14:textId="77777777" w:rsidR="00D9392F" w:rsidRPr="00F91FF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91FF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9F065D5" w14:textId="77777777" w:rsidR="00D27A79" w:rsidRPr="00F91FF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91FF9" w14:paraId="7496016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67F8FFE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91FF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91FF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6C3E788" w14:textId="77777777" w:rsidR="00F1171E" w:rsidRPr="00F91F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91FF9" w14:paraId="21AB5725" w14:textId="77777777" w:rsidTr="007222C8">
        <w:tc>
          <w:tcPr>
            <w:tcW w:w="1265" w:type="pct"/>
            <w:noWrap/>
          </w:tcPr>
          <w:p w14:paraId="39BFD030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EA29549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91FF9">
              <w:rPr>
                <w:rFonts w:ascii="Arial" w:hAnsi="Arial" w:cs="Arial"/>
                <w:lang w:val="en-GB"/>
              </w:rPr>
              <w:t>Reviewer’s comment</w:t>
            </w:r>
          </w:p>
          <w:p w14:paraId="0E45CED0" w14:textId="77777777" w:rsidR="00421DBF" w:rsidRPr="00F91FF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71BCB5E" w14:textId="77777777" w:rsidR="00421DBF" w:rsidRPr="00F91FF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055ABC3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91FF9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F91FF9">
              <w:rPr>
                <w:rFonts w:ascii="Arial" w:hAnsi="Arial" w:cs="Arial"/>
                <w:lang w:val="en-GB"/>
              </w:rPr>
              <w:t>Feedback</w:t>
            </w:r>
            <w:r w:rsidRPr="00F91FF9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F91FF9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F91FF9" w14:paraId="21F44B25" w14:textId="77777777" w:rsidTr="007222C8">
        <w:trPr>
          <w:trHeight w:val="1264"/>
        </w:trPr>
        <w:tc>
          <w:tcPr>
            <w:tcW w:w="1265" w:type="pct"/>
            <w:noWrap/>
          </w:tcPr>
          <w:p w14:paraId="453AF14B" w14:textId="77777777" w:rsidR="00F1171E" w:rsidRPr="00F91F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0147B5B3" w14:textId="77777777" w:rsidR="00F1171E" w:rsidRPr="00F91FF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7123346" w14:textId="77777777" w:rsidR="00F1171E" w:rsidRPr="00F91FF9" w:rsidRDefault="009E3947" w:rsidP="0019767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is very important</w:t>
            </w:r>
            <w:r w:rsidR="00197675"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</w:t>
            </w:r>
            <w:r w:rsidR="00197675" w:rsidRPr="00F91FF9">
              <w:rPr>
                <w:rFonts w:ascii="Arial" w:hAnsi="Arial" w:cs="Arial"/>
                <w:b/>
                <w:sz w:val="20"/>
                <w:szCs w:val="20"/>
              </w:rPr>
              <w:t>in this method, the effect of solar radiation and wind velocity ar</w:t>
            </w:r>
            <w:r w:rsidR="00123ADD" w:rsidRPr="00F91FF9">
              <w:rPr>
                <w:rFonts w:ascii="Arial" w:hAnsi="Arial" w:cs="Arial"/>
                <w:b/>
                <w:sz w:val="20"/>
                <w:szCs w:val="20"/>
              </w:rPr>
              <w:t xml:space="preserve">e also taken into consideration </w:t>
            </w:r>
            <w:r w:rsidR="00197675" w:rsidRPr="00F91FF9">
              <w:rPr>
                <w:rFonts w:ascii="Arial" w:hAnsi="Arial" w:cs="Arial"/>
                <w:b/>
                <w:sz w:val="20"/>
                <w:szCs w:val="20"/>
              </w:rPr>
              <w:t xml:space="preserve">and </w:t>
            </w:r>
            <w:proofErr w:type="gramStart"/>
            <w:r w:rsidR="00197675" w:rsidRPr="00F91FF9">
              <w:rPr>
                <w:rFonts w:ascii="Arial" w:hAnsi="Arial" w:cs="Arial"/>
                <w:b/>
                <w:sz w:val="20"/>
                <w:szCs w:val="20"/>
              </w:rPr>
              <w:t>it  significantly</w:t>
            </w:r>
            <w:proofErr w:type="gramEnd"/>
            <w:r w:rsidR="00197675" w:rsidRPr="00F91FF9">
              <w:rPr>
                <w:rFonts w:ascii="Arial" w:hAnsi="Arial" w:cs="Arial"/>
                <w:b/>
                <w:sz w:val="20"/>
                <w:szCs w:val="20"/>
              </w:rPr>
              <w:t xml:space="preserve"> reduce the gap between actual and predicted. </w:t>
            </w:r>
            <w:proofErr w:type="gramStart"/>
            <w:r w:rsidR="00197675" w:rsidRPr="00F91FF9">
              <w:rPr>
                <w:rFonts w:ascii="Arial" w:hAnsi="Arial" w:cs="Arial"/>
                <w:b/>
                <w:sz w:val="20"/>
                <w:szCs w:val="20"/>
              </w:rPr>
              <w:t>This environmental varia</w:t>
            </w:r>
            <w:r w:rsidRPr="00F91FF9">
              <w:rPr>
                <w:rFonts w:ascii="Arial" w:hAnsi="Arial" w:cs="Arial"/>
                <w:b/>
                <w:sz w:val="20"/>
                <w:szCs w:val="20"/>
              </w:rPr>
              <w:t>bles</w:t>
            </w:r>
            <w:proofErr w:type="gramEnd"/>
            <w:r w:rsidRPr="00F91FF9">
              <w:rPr>
                <w:rFonts w:ascii="Arial" w:hAnsi="Arial" w:cs="Arial"/>
                <w:b/>
                <w:sz w:val="20"/>
                <w:szCs w:val="20"/>
              </w:rPr>
              <w:t xml:space="preserve"> also effect the life of insulation and transformer’s life. This method is much more accurate </w:t>
            </w:r>
            <w:proofErr w:type="gramStart"/>
            <w:r w:rsidRPr="00F91FF9">
              <w:rPr>
                <w:rFonts w:ascii="Arial" w:hAnsi="Arial" w:cs="Arial"/>
                <w:b/>
                <w:sz w:val="20"/>
                <w:szCs w:val="20"/>
              </w:rPr>
              <w:t xml:space="preserve">to </w:t>
            </w:r>
            <w:r w:rsidR="00197675" w:rsidRPr="00F91FF9">
              <w:rPr>
                <w:rFonts w:ascii="Arial" w:hAnsi="Arial" w:cs="Arial"/>
                <w:b/>
                <w:sz w:val="20"/>
                <w:szCs w:val="20"/>
              </w:rPr>
              <w:t xml:space="preserve"> predict</w:t>
            </w:r>
            <w:proofErr w:type="gramEnd"/>
            <w:r w:rsidR="00197675" w:rsidRPr="00F91FF9">
              <w:rPr>
                <w:rFonts w:ascii="Arial" w:hAnsi="Arial" w:cs="Arial"/>
                <w:b/>
                <w:sz w:val="20"/>
                <w:szCs w:val="20"/>
              </w:rPr>
              <w:t xml:space="preserve"> transformer temperature and loss of life for normal load profile</w:t>
            </w:r>
            <w:r w:rsidRPr="00F91FF9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123ADD" w:rsidRPr="00F91FF9">
              <w:rPr>
                <w:rFonts w:ascii="Arial" w:hAnsi="Arial" w:cs="Arial"/>
                <w:b/>
                <w:sz w:val="20"/>
                <w:szCs w:val="20"/>
              </w:rPr>
              <w:t xml:space="preserve"> This </w:t>
            </w:r>
            <w:r w:rsidRPr="00F91FF9">
              <w:rPr>
                <w:rFonts w:ascii="Arial" w:hAnsi="Arial" w:cs="Arial"/>
                <w:b/>
                <w:sz w:val="20"/>
                <w:szCs w:val="20"/>
              </w:rPr>
              <w:t>would help various scientist working in this field.</w:t>
            </w:r>
          </w:p>
        </w:tc>
        <w:tc>
          <w:tcPr>
            <w:tcW w:w="1523" w:type="pct"/>
          </w:tcPr>
          <w:p w14:paraId="5045D474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91FF9" w14:paraId="64186F11" w14:textId="77777777" w:rsidTr="007222C8">
        <w:trPr>
          <w:trHeight w:val="1262"/>
        </w:trPr>
        <w:tc>
          <w:tcPr>
            <w:tcW w:w="1265" w:type="pct"/>
            <w:noWrap/>
          </w:tcPr>
          <w:p w14:paraId="33F39E96" w14:textId="77777777" w:rsidR="00F1171E" w:rsidRPr="00F91F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417B9A9" w14:textId="77777777" w:rsidR="00F1171E" w:rsidRPr="00F91F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D3A41B7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EF7E198" w14:textId="77777777" w:rsidR="00F1171E" w:rsidRPr="00F91FF9" w:rsidRDefault="009E394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of article is suitable, however we can add the environmental factors name in the title as</w:t>
            </w:r>
          </w:p>
          <w:p w14:paraId="06967570" w14:textId="77777777" w:rsidR="009E3947" w:rsidRPr="00F91FF9" w:rsidRDefault="009E3947" w:rsidP="009E394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“PREDICTION AND SIMULATION OF HOT SPOT </w:t>
            </w:r>
            <w:proofErr w:type="gramStart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EMPERATURE </w:t>
            </w:r>
            <w:r w:rsidR="00480822"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WITH</w:t>
            </w:r>
            <w:proofErr w:type="gramEnd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 EFFECT OF ENVIRONMENTAL DRIVING VARIABLES LIKE SOLAR RADIATION AND WIND VELOCITY”</w:t>
            </w:r>
          </w:p>
          <w:p w14:paraId="55240ED8" w14:textId="77777777" w:rsidR="00480822" w:rsidRPr="00F91FF9" w:rsidRDefault="00480822" w:rsidP="009E394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635A6768" w14:textId="77777777" w:rsidR="00480822" w:rsidRPr="00F91FF9" w:rsidRDefault="00480822" w:rsidP="009E394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Or we can add up transformer in title as “PREDICTION AND SIMULATION OF HOT SPOT TEMPERATURE IN TRANSFORMER WITH AN EFFECT OF ENVIRONMENTAL DRIVING VARIABLES”</w:t>
            </w:r>
          </w:p>
          <w:p w14:paraId="1E3DF30D" w14:textId="77777777" w:rsidR="00480822" w:rsidRPr="00F91FF9" w:rsidRDefault="00123ADD" w:rsidP="009E394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Or we can add both</w:t>
            </w:r>
            <w:r w:rsidR="00480822"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ransformer and name of variable in title as it will describe all.</w:t>
            </w:r>
          </w:p>
        </w:tc>
        <w:tc>
          <w:tcPr>
            <w:tcW w:w="1523" w:type="pct"/>
          </w:tcPr>
          <w:p w14:paraId="49A1ED46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91FF9" w14:paraId="6BFDEC61" w14:textId="77777777" w:rsidTr="007222C8">
        <w:trPr>
          <w:trHeight w:val="1262"/>
        </w:trPr>
        <w:tc>
          <w:tcPr>
            <w:tcW w:w="1265" w:type="pct"/>
            <w:noWrap/>
          </w:tcPr>
          <w:p w14:paraId="1869DACF" w14:textId="77777777" w:rsidR="00F1171E" w:rsidRPr="00F91FF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91FF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FFC05CD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27751B3" w14:textId="77777777" w:rsidR="00480822" w:rsidRPr="00F91FF9" w:rsidRDefault="00480822" w:rsidP="0048642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6864420" w14:textId="77777777" w:rsidR="00F1171E" w:rsidRPr="00F91FF9" w:rsidRDefault="0048082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bstract is comprehensive.</w:t>
            </w:r>
            <w:r w:rsidR="00123ADD"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stract </w:t>
            </w: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good enough and </w:t>
            </w:r>
            <w:proofErr w:type="spellStart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oesnot</w:t>
            </w:r>
            <w:proofErr w:type="spellEnd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quire any big changes in it.</w:t>
            </w:r>
          </w:p>
        </w:tc>
        <w:tc>
          <w:tcPr>
            <w:tcW w:w="1523" w:type="pct"/>
          </w:tcPr>
          <w:p w14:paraId="47F06275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91FF9" w14:paraId="7ED5D79A" w14:textId="77777777" w:rsidTr="007222C8">
        <w:trPr>
          <w:trHeight w:val="859"/>
        </w:trPr>
        <w:tc>
          <w:tcPr>
            <w:tcW w:w="1265" w:type="pct"/>
            <w:noWrap/>
          </w:tcPr>
          <w:p w14:paraId="07624931" w14:textId="77777777" w:rsidR="00F1171E" w:rsidRPr="00F91FF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09E8B54" w14:textId="77777777" w:rsidR="00F35A86" w:rsidRPr="00F91FF9" w:rsidRDefault="00F35A8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D540E00" w14:textId="77777777" w:rsidR="00486424" w:rsidRPr="00F91FF9" w:rsidRDefault="00F35A8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per as my knowledge this is scientifically correct.</w:t>
            </w:r>
          </w:p>
        </w:tc>
        <w:tc>
          <w:tcPr>
            <w:tcW w:w="1523" w:type="pct"/>
          </w:tcPr>
          <w:p w14:paraId="5CA9F2D6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91FF9" w14:paraId="1F9204D4" w14:textId="77777777" w:rsidTr="007222C8">
        <w:trPr>
          <w:trHeight w:val="703"/>
        </w:trPr>
        <w:tc>
          <w:tcPr>
            <w:tcW w:w="1265" w:type="pct"/>
            <w:noWrap/>
          </w:tcPr>
          <w:p w14:paraId="6CBD234E" w14:textId="77777777" w:rsidR="00F1171E" w:rsidRPr="00F91F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F006AFC" w14:textId="77777777" w:rsidR="00F1171E" w:rsidRPr="00F91F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E1524EE" w14:textId="77777777" w:rsidR="00F1171E" w:rsidRPr="00F91FF9" w:rsidRDefault="00F35A8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</w:t>
            </w:r>
            <w:proofErr w:type="spellEnd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sufficient. But it is not much recent we can add up two or more recent </w:t>
            </w:r>
            <w:proofErr w:type="spellStart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follows</w:t>
            </w:r>
          </w:p>
          <w:p w14:paraId="4C36A111" w14:textId="77777777" w:rsidR="006A5281" w:rsidRPr="00F91FF9" w:rsidRDefault="006A52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6CDE483" w14:textId="77777777" w:rsidR="00F35A86" w:rsidRPr="00F91FF9" w:rsidRDefault="00F35A8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uarez-Balderas, Edgar &amp; Medina, Joselito &amp; Olivares-Galvan, Juan &amp; Hernández Romero, Norberto &amp; Seck </w:t>
            </w:r>
            <w:proofErr w:type="spellStart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uoh</w:t>
            </w:r>
            <w:proofErr w:type="spellEnd"/>
            <w:r w:rsidRPr="00F91F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a, Juan &amp; Aguilar Rodriguez, Alejandro. (2020). Hot-Spot Temperature Forecasting of the Instrument Transformer Using an Artificial Neural Network. IEEE Access. 8. 164392-164406. 10.1109/ACCESS.2020.3021673.</w:t>
            </w:r>
          </w:p>
        </w:tc>
        <w:tc>
          <w:tcPr>
            <w:tcW w:w="1523" w:type="pct"/>
          </w:tcPr>
          <w:p w14:paraId="03C45F8B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91FF9" w14:paraId="54C88723" w14:textId="77777777" w:rsidTr="007222C8">
        <w:trPr>
          <w:trHeight w:val="386"/>
        </w:trPr>
        <w:tc>
          <w:tcPr>
            <w:tcW w:w="1265" w:type="pct"/>
            <w:noWrap/>
          </w:tcPr>
          <w:p w14:paraId="3FD00EBC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BD21458" w14:textId="77777777" w:rsidR="00F1171E" w:rsidRPr="00F91FF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91FF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56349D6" w14:textId="77777777" w:rsidR="00F1171E" w:rsidRPr="00F91F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D1476BA" w14:textId="77777777" w:rsidR="00F1171E" w:rsidRPr="00F91F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51B8B32" w14:textId="77777777" w:rsidR="00F1171E" w:rsidRPr="00F91FF9" w:rsidRDefault="006A528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  <w:proofErr w:type="gramEnd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he language is very much suitable</w:t>
            </w:r>
            <w:r w:rsidRPr="00F91FF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CB7DDE6" w14:textId="77777777" w:rsidR="00F1171E" w:rsidRPr="00F91F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91FF9" w14:paraId="1374C56D" w14:textId="77777777" w:rsidTr="007222C8">
        <w:trPr>
          <w:trHeight w:val="1178"/>
        </w:trPr>
        <w:tc>
          <w:tcPr>
            <w:tcW w:w="1265" w:type="pct"/>
            <w:noWrap/>
          </w:tcPr>
          <w:p w14:paraId="2BF5279A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91FF9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F91FF9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F91FF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6FD0945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459A376" w14:textId="77777777" w:rsidR="00F1171E" w:rsidRPr="00F91FF9" w:rsidRDefault="006A5281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is content is very new as it </w:t>
            </w:r>
            <w:proofErr w:type="gramStart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consider</w:t>
            </w:r>
            <w:proofErr w:type="gramEnd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environmental factors like wind velocity and solar </w:t>
            </w:r>
            <w:proofErr w:type="spellStart"/>
            <w:proofErr w:type="gramStart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radiation,but</w:t>
            </w:r>
            <w:proofErr w:type="spellEnd"/>
            <w:proofErr w:type="gramEnd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e can add up the word “transformer” or the name of environmental variables “solar radiation and wind velocity” as mentioned above. </w:t>
            </w:r>
            <w:proofErr w:type="gramStart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Also</w:t>
            </w:r>
            <w:proofErr w:type="gramEnd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e should add some recent </w:t>
            </w:r>
            <w:proofErr w:type="spellStart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>refrences</w:t>
            </w:r>
            <w:proofErr w:type="spellEnd"/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f possible.</w:t>
            </w:r>
          </w:p>
        </w:tc>
        <w:tc>
          <w:tcPr>
            <w:tcW w:w="1523" w:type="pct"/>
          </w:tcPr>
          <w:p w14:paraId="5DE0C865" w14:textId="77777777" w:rsidR="00F1171E" w:rsidRPr="00F91F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1C6AE4F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E19B9A8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BF43B45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92C3B8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6B5B37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196F9A4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F3C5F2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FDA5AF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C87573" w14:textId="77777777" w:rsidR="00F1171E" w:rsidRPr="00F91F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91FF9" w14:paraId="4CBE3632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7798" w14:textId="77777777" w:rsidR="00F1171E" w:rsidRPr="00F91F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91FF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014EF29E" w14:textId="77777777" w:rsidR="00F1171E" w:rsidRPr="00F91F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91FF9" w14:paraId="667CA713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1E8BE" w14:textId="77777777" w:rsidR="00F1171E" w:rsidRPr="00F91F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BA9863" w14:textId="77777777" w:rsidR="00F1171E" w:rsidRPr="00F91FF9" w:rsidRDefault="00F1171E" w:rsidP="0048642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91FF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A75063A" w14:textId="77777777" w:rsidR="00F1171E" w:rsidRPr="00F91F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91FF9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F91FF9">
              <w:rPr>
                <w:rFonts w:ascii="Arial" w:hAnsi="Arial" w:cs="Arial"/>
                <w:lang w:val="en-GB"/>
              </w:rPr>
              <w:t>comment</w:t>
            </w:r>
            <w:r w:rsidRPr="00F91FF9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F91FF9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F91FF9" w14:paraId="7239DD4B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27318" w14:textId="77777777" w:rsidR="00F1171E" w:rsidRPr="00F91F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91F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FA64ED6" w14:textId="77777777" w:rsidR="00F1171E" w:rsidRPr="00F91F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4CA1A" w14:textId="77777777" w:rsidR="00F1171E" w:rsidRPr="00F91FF9" w:rsidRDefault="00F1171E" w:rsidP="00E252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EEA0CFA" w14:textId="77777777" w:rsidR="00F1171E" w:rsidRPr="00F91F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400C23D" w14:textId="77777777" w:rsidR="00F1171E" w:rsidRPr="00F91F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C287BD2" w14:textId="77777777" w:rsidR="00F1171E" w:rsidRPr="00F91F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230313" w14:textId="77777777" w:rsidR="00F1171E" w:rsidRPr="00F91F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6E06FFA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73D794D" w14:textId="77777777" w:rsidR="00F91FF9" w:rsidRPr="000B788E" w:rsidRDefault="00F91FF9" w:rsidP="00F91FF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B788E">
        <w:rPr>
          <w:rFonts w:ascii="Arial" w:hAnsi="Arial" w:cs="Arial"/>
          <w:b/>
          <w:u w:val="single"/>
        </w:rPr>
        <w:t>Reviewer details:</w:t>
      </w:r>
    </w:p>
    <w:p w14:paraId="3C636001" w14:textId="77777777" w:rsidR="00F91FF9" w:rsidRPr="000B788E" w:rsidRDefault="00F91FF9" w:rsidP="00F91FF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B788E">
        <w:rPr>
          <w:rFonts w:ascii="Arial" w:hAnsi="Arial" w:cs="Arial"/>
          <w:b/>
          <w:color w:val="000000"/>
        </w:rPr>
        <w:t xml:space="preserve">Ashish </w:t>
      </w:r>
      <w:proofErr w:type="spellStart"/>
      <w:r w:rsidRPr="000B788E">
        <w:rPr>
          <w:rFonts w:ascii="Arial" w:hAnsi="Arial" w:cs="Arial"/>
          <w:b/>
          <w:color w:val="000000"/>
        </w:rPr>
        <w:t>Davande</w:t>
      </w:r>
      <w:proofErr w:type="spellEnd"/>
      <w:r w:rsidRPr="000B788E">
        <w:rPr>
          <w:rFonts w:ascii="Arial" w:hAnsi="Arial" w:cs="Arial"/>
          <w:b/>
          <w:color w:val="000000"/>
        </w:rPr>
        <w:t>, Barkatullah University, India</w:t>
      </w:r>
    </w:p>
    <w:p w14:paraId="6154CE62" w14:textId="77777777" w:rsidR="00F91FF9" w:rsidRPr="00F91FF9" w:rsidRDefault="00F91FF9">
      <w:pPr>
        <w:rPr>
          <w:rFonts w:ascii="Arial" w:hAnsi="Arial" w:cs="Arial"/>
          <w:b/>
          <w:sz w:val="20"/>
          <w:szCs w:val="20"/>
        </w:rPr>
      </w:pPr>
    </w:p>
    <w:sectPr w:rsidR="00F91FF9" w:rsidRPr="00F91FF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6704F" w14:textId="77777777" w:rsidR="00BA0E22" w:rsidRPr="0000007A" w:rsidRDefault="00BA0E22" w:rsidP="0099583E">
      <w:r>
        <w:separator/>
      </w:r>
    </w:p>
  </w:endnote>
  <w:endnote w:type="continuationSeparator" w:id="0">
    <w:p w14:paraId="781CD4D3" w14:textId="77777777" w:rsidR="00BA0E22" w:rsidRPr="0000007A" w:rsidRDefault="00BA0E2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4BE137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5CD5AD" w14:textId="77777777" w:rsidR="00BA0E22" w:rsidRPr="0000007A" w:rsidRDefault="00BA0E22" w:rsidP="0099583E">
      <w:r>
        <w:separator/>
      </w:r>
    </w:p>
  </w:footnote>
  <w:footnote w:type="continuationSeparator" w:id="0">
    <w:p w14:paraId="241AEAB1" w14:textId="77777777" w:rsidR="00BA0E22" w:rsidRPr="0000007A" w:rsidRDefault="00BA0E2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686D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5D0C64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55313D1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3891312">
    <w:abstractNumId w:val="3"/>
  </w:num>
  <w:num w:numId="2" w16cid:durableId="393623682">
    <w:abstractNumId w:val="6"/>
  </w:num>
  <w:num w:numId="3" w16cid:durableId="666129705">
    <w:abstractNumId w:val="5"/>
  </w:num>
  <w:num w:numId="4" w16cid:durableId="120535727">
    <w:abstractNumId w:val="7"/>
  </w:num>
  <w:num w:numId="5" w16cid:durableId="1225677861">
    <w:abstractNumId w:val="4"/>
  </w:num>
  <w:num w:numId="6" w16cid:durableId="1893420534">
    <w:abstractNumId w:val="0"/>
  </w:num>
  <w:num w:numId="7" w16cid:durableId="1509246153">
    <w:abstractNumId w:val="1"/>
  </w:num>
  <w:num w:numId="8" w16cid:durableId="393742963">
    <w:abstractNumId w:val="9"/>
  </w:num>
  <w:num w:numId="9" w16cid:durableId="1509440658">
    <w:abstractNumId w:val="8"/>
  </w:num>
  <w:num w:numId="10" w16cid:durableId="715896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5E2B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2B16"/>
    <w:rsid w:val="000F6EA8"/>
    <w:rsid w:val="00101322"/>
    <w:rsid w:val="00115767"/>
    <w:rsid w:val="00121FFA"/>
    <w:rsid w:val="00123ADD"/>
    <w:rsid w:val="0012616A"/>
    <w:rsid w:val="00136017"/>
    <w:rsid w:val="00136984"/>
    <w:rsid w:val="001425F1"/>
    <w:rsid w:val="00142A9C"/>
    <w:rsid w:val="00150304"/>
    <w:rsid w:val="0015296D"/>
    <w:rsid w:val="00152C5C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675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293"/>
    <w:rsid w:val="00462996"/>
    <w:rsid w:val="00474129"/>
    <w:rsid w:val="00477844"/>
    <w:rsid w:val="00480822"/>
    <w:rsid w:val="004847FF"/>
    <w:rsid w:val="00486424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281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032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E27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4B1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2E78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3947"/>
    <w:rsid w:val="009E6A30"/>
    <w:rsid w:val="009F07D4"/>
    <w:rsid w:val="009F29EB"/>
    <w:rsid w:val="009F72CC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0F"/>
    <w:rsid w:val="00B22FE6"/>
    <w:rsid w:val="00B3033D"/>
    <w:rsid w:val="00B334D9"/>
    <w:rsid w:val="00B53059"/>
    <w:rsid w:val="00B562D2"/>
    <w:rsid w:val="00B62087"/>
    <w:rsid w:val="00B62F41"/>
    <w:rsid w:val="00B63782"/>
    <w:rsid w:val="00B65E7E"/>
    <w:rsid w:val="00B663AE"/>
    <w:rsid w:val="00B66599"/>
    <w:rsid w:val="00B760E1"/>
    <w:rsid w:val="00B82FFC"/>
    <w:rsid w:val="00BA0E22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58C8"/>
    <w:rsid w:val="00C635B6"/>
    <w:rsid w:val="00C70DFC"/>
    <w:rsid w:val="00C730D4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1BD"/>
    <w:rsid w:val="00DE7D30"/>
    <w:rsid w:val="00DF04E3"/>
    <w:rsid w:val="00E03C32"/>
    <w:rsid w:val="00E25261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4F2"/>
    <w:rsid w:val="00EC6894"/>
    <w:rsid w:val="00ED6B12"/>
    <w:rsid w:val="00ED7400"/>
    <w:rsid w:val="00EF326D"/>
    <w:rsid w:val="00EF53FE"/>
    <w:rsid w:val="00F04307"/>
    <w:rsid w:val="00F1171E"/>
    <w:rsid w:val="00F13071"/>
    <w:rsid w:val="00F2643C"/>
    <w:rsid w:val="00F32717"/>
    <w:rsid w:val="00F3295A"/>
    <w:rsid w:val="00F32A9A"/>
    <w:rsid w:val="00F33C84"/>
    <w:rsid w:val="00F35A86"/>
    <w:rsid w:val="00F3669D"/>
    <w:rsid w:val="00F405F8"/>
    <w:rsid w:val="00F4700F"/>
    <w:rsid w:val="00F52B15"/>
    <w:rsid w:val="00F573EA"/>
    <w:rsid w:val="00F57E9D"/>
    <w:rsid w:val="00F73CF2"/>
    <w:rsid w:val="00F80C14"/>
    <w:rsid w:val="00F91FF9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7A73FA2C"/>
  <w15:docId w15:val="{6B40197E-B787-4EE4-9EDA-3E228CC79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91FF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roij.com/peer-reviewed/prediction-and-simulation-of-hot-spot-temperature-with-an-effect-of-environmental-driving-variables-37808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5-27T20:28:00Z</dcterms:created>
  <dcterms:modified xsi:type="dcterms:W3CDTF">2025-05-31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